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EECCC" w14:textId="74D569EB" w:rsidR="00B73905" w:rsidRPr="0055459C" w:rsidRDefault="00A44BA6">
      <w:pPr>
        <w:rPr>
          <w:b/>
          <w:bCs/>
          <w:sz w:val="22"/>
          <w:szCs w:val="28"/>
        </w:rPr>
      </w:pPr>
      <w:r>
        <w:rPr>
          <w:b/>
          <w:bCs/>
          <w:sz w:val="22"/>
          <w:szCs w:val="28"/>
        </w:rPr>
        <w:t>NOTES</w:t>
      </w:r>
      <w:r w:rsidR="0055459C" w:rsidRPr="0055459C">
        <w:rPr>
          <w:b/>
          <w:bCs/>
          <w:sz w:val="22"/>
          <w:szCs w:val="28"/>
        </w:rPr>
        <w:t xml:space="preserve"> are ESSENTIAL! Use as many pages as needed.</w:t>
      </w:r>
    </w:p>
    <w:p w14:paraId="2779C3C0" w14:textId="7A90DB2A" w:rsidR="001254F9" w:rsidRPr="00EB78CD" w:rsidRDefault="0019009A">
      <w:pPr>
        <w:rPr>
          <w:rFonts w:ascii="Segoe UI Emoji" w:hAnsi="Segoe UI Emoji"/>
          <w:sz w:val="6"/>
          <w:szCs w:val="10"/>
        </w:rPr>
      </w:pPr>
      <w:r>
        <w:t xml:space="preserve">Make sure </w:t>
      </w:r>
      <w:r w:rsidR="00F215B4">
        <w:t xml:space="preserve">to write </w:t>
      </w:r>
      <w:r>
        <w:t xml:space="preserve">your name and contact info on every page. </w:t>
      </w:r>
      <w:r w:rsidR="0055459C">
        <w:t xml:space="preserve">Enter the paragraph </w:t>
      </w:r>
      <w:r w:rsidR="00A44BA6">
        <w:t>code</w:t>
      </w:r>
      <w:r w:rsidR="0055459C">
        <w:t xml:space="preserve"> next to the pencil icon (</w:t>
      </w:r>
      <w:r w:rsidR="0055459C">
        <w:rPr>
          <w:rFonts w:ascii="Segoe UI Emoji" w:hAnsi="Segoe UI Emoji"/>
        </w:rPr>
        <w:t xml:space="preserve">🖊) </w:t>
      </w:r>
      <w:r w:rsidR="0055459C">
        <w:t>from the Incident List</w:t>
      </w:r>
      <w:r w:rsidR="0055459C">
        <w:rPr>
          <w:rFonts w:ascii="Segoe UI Emoji" w:hAnsi="Segoe UI Emoji"/>
        </w:rPr>
        <w:t xml:space="preserve">. </w:t>
      </w:r>
      <w:r w:rsidR="000854CF">
        <w:rPr>
          <w:rFonts w:ascii="Segoe UI Emoji" w:hAnsi="Segoe UI Emoji"/>
        </w:rPr>
        <w:br w:type="column"/>
      </w:r>
      <w:r w:rsidR="0055459C">
        <w:rPr>
          <w:rFonts w:ascii="Segoe UI Emoji" w:hAnsi="Segoe UI Emoji"/>
        </w:rPr>
        <w:t xml:space="preserve">The same incident might </w:t>
      </w:r>
      <w:r w:rsidR="00B76A59">
        <w:rPr>
          <w:rFonts w:ascii="Segoe UI Emoji" w:hAnsi="Segoe UI Emoji"/>
        </w:rPr>
        <w:t>occur multiple times</w:t>
      </w:r>
      <w:r w:rsidR="0055459C">
        <w:rPr>
          <w:rFonts w:ascii="Segoe UI Emoji" w:hAnsi="Segoe UI Emoji"/>
        </w:rPr>
        <w:t xml:space="preserve">, so please create a new note for each incident but use the same paragraph </w:t>
      </w:r>
      <w:r w:rsidR="00A44BA6">
        <w:rPr>
          <w:rFonts w:ascii="Segoe UI Emoji" w:hAnsi="Segoe UI Emoji"/>
        </w:rPr>
        <w:t>code</w:t>
      </w:r>
      <w:r w:rsidR="0055459C">
        <w:rPr>
          <w:rFonts w:ascii="Segoe UI Emoji" w:hAnsi="Segoe UI Emoji"/>
        </w:rPr>
        <w:t>.</w:t>
      </w:r>
    </w:p>
    <w:p w14:paraId="068734C6" w14:textId="77777777" w:rsidR="00EB78CD" w:rsidRPr="00EB78CD" w:rsidRDefault="00EB78CD">
      <w:pPr>
        <w:rPr>
          <w:rFonts w:ascii="Segoe UI Emoji" w:hAnsi="Segoe UI Emoji"/>
          <w:sz w:val="6"/>
          <w:szCs w:val="10"/>
        </w:rPr>
      </w:pPr>
    </w:p>
    <w:p w14:paraId="7D8FA684" w14:textId="77777777" w:rsidR="0055459C" w:rsidRDefault="0055459C">
      <w:pPr>
        <w:sectPr w:rsidR="0055459C" w:rsidSect="00B100CA">
          <w:footerReference w:type="default" r:id="rId7"/>
          <w:pgSz w:w="12240" w:h="15840"/>
          <w:pgMar w:top="576" w:right="432" w:bottom="576" w:left="432" w:header="432" w:footer="432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153"/>
      </w:tblGrid>
      <w:tr w:rsidR="000854CF" w14:paraId="1D500BE6" w14:textId="77777777" w:rsidTr="00F80A9C">
        <w:trPr>
          <w:trHeight w:val="720"/>
        </w:trPr>
        <w:tc>
          <w:tcPr>
            <w:tcW w:w="1165" w:type="dxa"/>
            <w:vAlign w:val="center"/>
          </w:tcPr>
          <w:p w14:paraId="505C2118" w14:textId="66633829" w:rsidR="000854CF" w:rsidRDefault="00F80A9C" w:rsidP="000854CF">
            <w:pPr>
              <w:jc w:val="left"/>
            </w:pPr>
            <w:r>
              <w:rPr>
                <w:rFonts w:ascii="Segoe UI Emoji" w:hAnsi="Segoe UI Emoji"/>
              </w:rPr>
              <w:t>🖊</w:t>
            </w:r>
          </w:p>
        </w:tc>
        <w:tc>
          <w:tcPr>
            <w:tcW w:w="4153" w:type="dxa"/>
            <w:tcBorders>
              <w:bottom w:val="nil"/>
            </w:tcBorders>
            <w:vAlign w:val="center"/>
          </w:tcPr>
          <w:p w14:paraId="796E7373" w14:textId="77777777" w:rsidR="000854CF" w:rsidRDefault="000854CF" w:rsidP="000854CF">
            <w:pPr>
              <w:jc w:val="left"/>
            </w:pPr>
          </w:p>
        </w:tc>
      </w:tr>
      <w:tr w:rsidR="000854CF" w14:paraId="08F87E6B" w14:textId="77777777" w:rsidTr="00B100CA">
        <w:trPr>
          <w:trHeight w:val="4896"/>
        </w:trPr>
        <w:tc>
          <w:tcPr>
            <w:tcW w:w="1165" w:type="dxa"/>
            <w:tcBorders>
              <w:right w:val="nil"/>
            </w:tcBorders>
            <w:vAlign w:val="center"/>
          </w:tcPr>
          <w:p w14:paraId="22E5399E" w14:textId="77777777" w:rsidR="000854CF" w:rsidRDefault="000854CF" w:rsidP="000854CF">
            <w:pPr>
              <w:jc w:val="left"/>
            </w:pPr>
          </w:p>
        </w:tc>
        <w:tc>
          <w:tcPr>
            <w:tcW w:w="415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EE02BAD" w14:textId="77777777" w:rsidR="000854CF" w:rsidRDefault="000854CF" w:rsidP="000854CF">
            <w:pPr>
              <w:jc w:val="left"/>
            </w:pPr>
          </w:p>
        </w:tc>
      </w:tr>
      <w:tr w:rsidR="000854CF" w14:paraId="62E81AF3" w14:textId="77777777" w:rsidTr="00F80A9C">
        <w:trPr>
          <w:trHeight w:val="720"/>
        </w:trPr>
        <w:tc>
          <w:tcPr>
            <w:tcW w:w="1165" w:type="dxa"/>
            <w:vAlign w:val="center"/>
          </w:tcPr>
          <w:p w14:paraId="401677EF" w14:textId="076E783B" w:rsidR="000854CF" w:rsidRDefault="00F80A9C" w:rsidP="000854CF">
            <w:pPr>
              <w:jc w:val="left"/>
            </w:pPr>
            <w:r>
              <w:rPr>
                <w:rFonts w:ascii="Segoe UI Emoji" w:hAnsi="Segoe UI Emoji"/>
              </w:rPr>
              <w:t>🖊</w:t>
            </w:r>
          </w:p>
        </w:tc>
        <w:tc>
          <w:tcPr>
            <w:tcW w:w="4153" w:type="dxa"/>
            <w:tcBorders>
              <w:bottom w:val="nil"/>
            </w:tcBorders>
            <w:vAlign w:val="center"/>
          </w:tcPr>
          <w:p w14:paraId="3903D3FB" w14:textId="77777777" w:rsidR="000854CF" w:rsidRDefault="000854CF" w:rsidP="000854CF">
            <w:pPr>
              <w:jc w:val="left"/>
            </w:pPr>
          </w:p>
        </w:tc>
      </w:tr>
      <w:tr w:rsidR="000854CF" w14:paraId="1BE3A968" w14:textId="77777777" w:rsidTr="00B100CA">
        <w:trPr>
          <w:trHeight w:val="4896"/>
        </w:trPr>
        <w:tc>
          <w:tcPr>
            <w:tcW w:w="1165" w:type="dxa"/>
            <w:tcBorders>
              <w:right w:val="nil"/>
            </w:tcBorders>
            <w:vAlign w:val="center"/>
          </w:tcPr>
          <w:p w14:paraId="7D5EC327" w14:textId="77777777" w:rsidR="000854CF" w:rsidRDefault="000854CF" w:rsidP="000854CF">
            <w:pPr>
              <w:jc w:val="left"/>
            </w:pPr>
          </w:p>
        </w:tc>
        <w:tc>
          <w:tcPr>
            <w:tcW w:w="415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7719812" w14:textId="77777777" w:rsidR="000854CF" w:rsidRDefault="000854CF" w:rsidP="000854CF">
            <w:pPr>
              <w:jc w:val="left"/>
            </w:pPr>
          </w:p>
        </w:tc>
      </w:tr>
      <w:tr w:rsidR="000854CF" w14:paraId="17AE1080" w14:textId="77777777" w:rsidTr="00F80A9C">
        <w:trPr>
          <w:trHeight w:val="720"/>
        </w:trPr>
        <w:tc>
          <w:tcPr>
            <w:tcW w:w="1165" w:type="dxa"/>
            <w:vAlign w:val="center"/>
          </w:tcPr>
          <w:p w14:paraId="07E6BD79" w14:textId="34072229" w:rsidR="000854CF" w:rsidRDefault="00F80A9C" w:rsidP="000854CF">
            <w:pPr>
              <w:jc w:val="left"/>
            </w:pPr>
            <w:r>
              <w:rPr>
                <w:rFonts w:ascii="Segoe UI Emoji" w:hAnsi="Segoe UI Emoji"/>
              </w:rPr>
              <w:t>🖊</w:t>
            </w:r>
          </w:p>
        </w:tc>
        <w:tc>
          <w:tcPr>
            <w:tcW w:w="4153" w:type="dxa"/>
            <w:tcBorders>
              <w:bottom w:val="nil"/>
            </w:tcBorders>
            <w:vAlign w:val="center"/>
          </w:tcPr>
          <w:p w14:paraId="39FF7165" w14:textId="77777777" w:rsidR="000854CF" w:rsidRDefault="000854CF" w:rsidP="000854CF">
            <w:pPr>
              <w:jc w:val="left"/>
            </w:pPr>
          </w:p>
        </w:tc>
      </w:tr>
      <w:tr w:rsidR="000854CF" w14:paraId="31D6CE1D" w14:textId="77777777" w:rsidTr="00B100CA">
        <w:trPr>
          <w:trHeight w:val="4896"/>
        </w:trPr>
        <w:tc>
          <w:tcPr>
            <w:tcW w:w="1165" w:type="dxa"/>
            <w:tcBorders>
              <w:right w:val="nil"/>
            </w:tcBorders>
            <w:vAlign w:val="center"/>
          </w:tcPr>
          <w:p w14:paraId="0BBBCC0E" w14:textId="77777777" w:rsidR="000854CF" w:rsidRDefault="000854CF" w:rsidP="000854CF">
            <w:pPr>
              <w:jc w:val="left"/>
            </w:pPr>
          </w:p>
        </w:tc>
        <w:tc>
          <w:tcPr>
            <w:tcW w:w="415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E8FE87D" w14:textId="77777777" w:rsidR="000854CF" w:rsidRDefault="000854CF" w:rsidP="000854CF">
            <w:pPr>
              <w:jc w:val="left"/>
            </w:pPr>
          </w:p>
        </w:tc>
      </w:tr>
      <w:tr w:rsidR="000854CF" w14:paraId="6DC244E4" w14:textId="77777777" w:rsidTr="00F80A9C">
        <w:trPr>
          <w:trHeight w:val="720"/>
        </w:trPr>
        <w:tc>
          <w:tcPr>
            <w:tcW w:w="1165" w:type="dxa"/>
            <w:vAlign w:val="center"/>
          </w:tcPr>
          <w:p w14:paraId="18AE0C0C" w14:textId="10B6579D" w:rsidR="000854CF" w:rsidRDefault="00F80A9C" w:rsidP="000854CF">
            <w:pPr>
              <w:jc w:val="left"/>
            </w:pPr>
            <w:r>
              <w:rPr>
                <w:rFonts w:ascii="Segoe UI Emoji" w:hAnsi="Segoe UI Emoji"/>
              </w:rPr>
              <w:t>🖊</w:t>
            </w:r>
          </w:p>
        </w:tc>
        <w:tc>
          <w:tcPr>
            <w:tcW w:w="4153" w:type="dxa"/>
            <w:tcBorders>
              <w:bottom w:val="nil"/>
            </w:tcBorders>
            <w:vAlign w:val="center"/>
          </w:tcPr>
          <w:p w14:paraId="6810F635" w14:textId="77777777" w:rsidR="000854CF" w:rsidRDefault="000854CF" w:rsidP="000854CF">
            <w:pPr>
              <w:jc w:val="left"/>
            </w:pPr>
          </w:p>
        </w:tc>
      </w:tr>
      <w:tr w:rsidR="000854CF" w14:paraId="7175E42A" w14:textId="77777777" w:rsidTr="00B100CA">
        <w:trPr>
          <w:trHeight w:val="4896"/>
        </w:trPr>
        <w:tc>
          <w:tcPr>
            <w:tcW w:w="1165" w:type="dxa"/>
            <w:tcBorders>
              <w:right w:val="nil"/>
            </w:tcBorders>
            <w:vAlign w:val="center"/>
          </w:tcPr>
          <w:p w14:paraId="50D9BF69" w14:textId="77777777" w:rsidR="000854CF" w:rsidRDefault="000854CF" w:rsidP="000854CF">
            <w:pPr>
              <w:jc w:val="left"/>
            </w:pPr>
          </w:p>
        </w:tc>
        <w:tc>
          <w:tcPr>
            <w:tcW w:w="4153" w:type="dxa"/>
            <w:tcBorders>
              <w:top w:val="nil"/>
              <w:left w:val="nil"/>
            </w:tcBorders>
            <w:vAlign w:val="center"/>
          </w:tcPr>
          <w:p w14:paraId="4C90FE3A" w14:textId="77777777" w:rsidR="000854CF" w:rsidRDefault="000854CF" w:rsidP="000854CF">
            <w:pPr>
              <w:jc w:val="left"/>
            </w:pPr>
          </w:p>
        </w:tc>
      </w:tr>
    </w:tbl>
    <w:p w14:paraId="2BD819F3" w14:textId="77777777" w:rsidR="0055459C" w:rsidRDefault="0055459C"/>
    <w:sectPr w:rsidR="0055459C" w:rsidSect="0055459C">
      <w:type w:val="continuous"/>
      <w:pgSz w:w="12240" w:h="15840"/>
      <w:pgMar w:top="576" w:right="432" w:bottom="576" w:left="432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28F48" w14:textId="77777777" w:rsidR="00AB216A" w:rsidRDefault="00AB216A" w:rsidP="009B0930">
      <w:pPr>
        <w:spacing w:after="0" w:line="240" w:lineRule="auto"/>
      </w:pPr>
      <w:r>
        <w:separator/>
      </w:r>
    </w:p>
  </w:endnote>
  <w:endnote w:type="continuationSeparator" w:id="0">
    <w:p w14:paraId="72127DF9" w14:textId="77777777" w:rsidR="00AB216A" w:rsidRDefault="00AB216A" w:rsidP="009B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05"/>
      <w:gridCol w:w="720"/>
      <w:gridCol w:w="2670"/>
      <w:gridCol w:w="2671"/>
    </w:tblGrid>
    <w:tr w:rsidR="00483428" w14:paraId="788BF9D7" w14:textId="77777777" w:rsidTr="005E45AE">
      <w:trPr>
        <w:trHeight w:val="576"/>
      </w:trPr>
      <w:tc>
        <w:tcPr>
          <w:tcW w:w="5305" w:type="dxa"/>
          <w:vAlign w:val="center"/>
        </w:tcPr>
        <w:p w14:paraId="3EC2575F" w14:textId="480FB612" w:rsidR="00483428" w:rsidRPr="00D0526A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Name (PRINT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AE2D2F6" w14:textId="77777777" w:rsidR="00483428" w:rsidRDefault="00483428" w:rsidP="00D0526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9EBE2A" w14:textId="7FB4C72F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Cell</w:t>
          </w:r>
          <w:r w:rsidR="00483428">
            <w:rPr>
              <w:b/>
              <w:bCs/>
            </w:rPr>
            <w:t>:</w:t>
          </w:r>
        </w:p>
      </w:tc>
      <w:tc>
        <w:tcPr>
          <w:tcW w:w="2671" w:type="dxa"/>
          <w:vAlign w:val="center"/>
        </w:tcPr>
        <w:p w14:paraId="24F22541" w14:textId="27BEFD20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Election</w:t>
          </w:r>
          <w:r w:rsidR="00E3524B">
            <w:rPr>
              <w:b/>
              <w:bCs/>
            </w:rPr>
            <w:t>/Test</w:t>
          </w:r>
          <w:r>
            <w:rPr>
              <w:b/>
              <w:bCs/>
            </w:rPr>
            <w:t xml:space="preserve"> Date</w:t>
          </w:r>
          <w:r w:rsidR="00483428">
            <w:rPr>
              <w:b/>
              <w:bCs/>
            </w:rPr>
            <w:t>:</w:t>
          </w:r>
        </w:p>
      </w:tc>
    </w:tr>
    <w:tr w:rsidR="005E45AE" w14:paraId="041F870F" w14:textId="77777777" w:rsidTr="009301D6">
      <w:trPr>
        <w:trHeight w:val="576"/>
      </w:trPr>
      <w:tc>
        <w:tcPr>
          <w:tcW w:w="5305" w:type="dxa"/>
          <w:vAlign w:val="center"/>
        </w:tcPr>
        <w:p w14:paraId="0768DBCC" w14:textId="7177F441" w:rsidR="005E45AE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Signature (SIGN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8F12826" w14:textId="77777777" w:rsidR="005E45AE" w:rsidRDefault="005E45AE" w:rsidP="00B100C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D2312D" w14:textId="467938ED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County:</w:t>
          </w:r>
        </w:p>
      </w:tc>
      <w:tc>
        <w:tcPr>
          <w:tcW w:w="2671" w:type="dxa"/>
          <w:vAlign w:val="center"/>
        </w:tcPr>
        <w:p w14:paraId="5CC4C752" w14:textId="4FC3367C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Precinct:</w:t>
          </w:r>
        </w:p>
      </w:tc>
    </w:tr>
    <w:tr w:rsidR="00483428" w14:paraId="347A6533" w14:textId="77777777" w:rsidTr="00483428">
      <w:trPr>
        <w:trHeight w:val="576"/>
      </w:trPr>
      <w:tc>
        <w:tcPr>
          <w:tcW w:w="5305" w:type="dxa"/>
          <w:vAlign w:val="center"/>
        </w:tcPr>
        <w:p w14:paraId="0FDF7FFA" w14:textId="047BA49F" w:rsidR="00483428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EMAIL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25EC3A94" w14:textId="77777777" w:rsidR="00483428" w:rsidRPr="002533BB" w:rsidRDefault="00483428" w:rsidP="00B100CA">
          <w:pPr>
            <w:pStyle w:val="Footer"/>
            <w:jc w:val="left"/>
            <w:rPr>
              <w:szCs w:val="18"/>
            </w:rPr>
          </w:pPr>
        </w:p>
      </w:tc>
      <w:tc>
        <w:tcPr>
          <w:tcW w:w="5341" w:type="dxa"/>
          <w:gridSpan w:val="2"/>
          <w:vAlign w:val="center"/>
        </w:tcPr>
        <w:p w14:paraId="5E401DD8" w14:textId="50C61E86" w:rsidR="00483428" w:rsidRDefault="0085717A" w:rsidP="00A44BA6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>Scan or take pics of forms</w:t>
          </w:r>
          <w:r w:rsidR="00A44BA6">
            <w:rPr>
              <w:szCs w:val="18"/>
            </w:rPr>
            <w:t xml:space="preserve"> and </w:t>
          </w:r>
          <w:r>
            <w:rPr>
              <w:szCs w:val="18"/>
            </w:rPr>
            <w:t xml:space="preserve">email </w:t>
          </w:r>
          <w:r w:rsidR="00403E3C">
            <w:rPr>
              <w:szCs w:val="18"/>
            </w:rPr>
            <w:t xml:space="preserve">to </w:t>
          </w:r>
          <w:hyperlink r:id="rId1" w:history="1">
            <w:r w:rsidR="00403E3C" w:rsidRPr="00C5299B">
              <w:rPr>
                <w:rStyle w:val="Hyperlink"/>
                <w:szCs w:val="18"/>
              </w:rPr>
              <w:t>Cause.America.MO@pm.me</w:t>
            </w:r>
          </w:hyperlink>
        </w:p>
        <w:p w14:paraId="2601F756" w14:textId="5B8DD80A" w:rsidR="00403E3C" w:rsidRPr="002533BB" w:rsidRDefault="00403E3C" w:rsidP="00A44BA6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>Mail paper copies to</w:t>
          </w:r>
          <w:r w:rsidR="0085717A">
            <w:rPr>
              <w:szCs w:val="18"/>
            </w:rPr>
            <w:t xml:space="preserve"> </w:t>
          </w:r>
          <w:r w:rsidR="0085717A" w:rsidRPr="0085717A">
            <w:rPr>
              <w:szCs w:val="18"/>
            </w:rPr>
            <w:t>Missouri Canvassers, 503 E Nifong #131, Columbia, MO 65201-3717</w:t>
          </w:r>
        </w:p>
      </w:tc>
    </w:tr>
  </w:tbl>
  <w:p w14:paraId="28C7B67A" w14:textId="68F5E865" w:rsidR="009B0930" w:rsidRPr="00867AF4" w:rsidRDefault="00867AF4">
    <w:pPr>
      <w:pStyle w:val="Footer"/>
      <w:rPr>
        <w:color w:val="A6A6A6" w:themeColor="background1" w:themeShade="A6"/>
      </w:rPr>
    </w:pPr>
    <w:r w:rsidRPr="00867AF4">
      <w:rPr>
        <w:color w:val="A6A6A6" w:themeColor="background1" w:themeShade="A6"/>
      </w:rPr>
      <w:t>20220</w:t>
    </w:r>
    <w:r w:rsidR="00403E3C">
      <w:rPr>
        <w:color w:val="A6A6A6" w:themeColor="background1" w:themeShade="A6"/>
      </w:rPr>
      <w:t>927</w:t>
    </w:r>
    <w:r w:rsidR="003C3962">
      <w:rPr>
        <w:color w:val="A6A6A6" w:themeColor="background1" w:themeShade="A6"/>
      </w:rPr>
      <w:t xml:space="preserve"> Notes for Incident Repor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984D7" w14:textId="77777777" w:rsidR="00AB216A" w:rsidRDefault="00AB216A" w:rsidP="009B0930">
      <w:pPr>
        <w:spacing w:after="0" w:line="240" w:lineRule="auto"/>
      </w:pPr>
      <w:r>
        <w:separator/>
      </w:r>
    </w:p>
  </w:footnote>
  <w:footnote w:type="continuationSeparator" w:id="0">
    <w:p w14:paraId="59338A39" w14:textId="77777777" w:rsidR="00AB216A" w:rsidRDefault="00AB216A" w:rsidP="009B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2560A"/>
    <w:multiLevelType w:val="hybridMultilevel"/>
    <w:tmpl w:val="260E3C50"/>
    <w:lvl w:ilvl="0" w:tplc="32AA0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A5A96"/>
    <w:multiLevelType w:val="hybridMultilevel"/>
    <w:tmpl w:val="5108EF1E"/>
    <w:lvl w:ilvl="0" w:tplc="E07EFFE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8B6E53"/>
    <w:multiLevelType w:val="hybridMultilevel"/>
    <w:tmpl w:val="2878CF0C"/>
    <w:lvl w:ilvl="0" w:tplc="D1D801CC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02274642">
    <w:abstractNumId w:val="1"/>
  </w:num>
  <w:num w:numId="2" w16cid:durableId="738865013">
    <w:abstractNumId w:val="0"/>
  </w:num>
  <w:num w:numId="3" w16cid:durableId="876241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YyMTM1sDA3MTdU0lEKTi0uzszPAykwNKsFAGb/6E4tAAAA"/>
  </w:docVars>
  <w:rsids>
    <w:rsidRoot w:val="007658AB"/>
    <w:rsid w:val="00001FD2"/>
    <w:rsid w:val="000032E4"/>
    <w:rsid w:val="000113C7"/>
    <w:rsid w:val="000232F6"/>
    <w:rsid w:val="00032F49"/>
    <w:rsid w:val="00050369"/>
    <w:rsid w:val="00056009"/>
    <w:rsid w:val="00057526"/>
    <w:rsid w:val="00062B81"/>
    <w:rsid w:val="000854CF"/>
    <w:rsid w:val="00097272"/>
    <w:rsid w:val="000A78B0"/>
    <w:rsid w:val="000A7B1E"/>
    <w:rsid w:val="000B5632"/>
    <w:rsid w:val="000B7A40"/>
    <w:rsid w:val="000C03F6"/>
    <w:rsid w:val="000C2035"/>
    <w:rsid w:val="000C3D60"/>
    <w:rsid w:val="000F39D1"/>
    <w:rsid w:val="000F3B71"/>
    <w:rsid w:val="000F5E30"/>
    <w:rsid w:val="000F7A5B"/>
    <w:rsid w:val="001069D5"/>
    <w:rsid w:val="00120D88"/>
    <w:rsid w:val="00124DAA"/>
    <w:rsid w:val="001254F9"/>
    <w:rsid w:val="0014022A"/>
    <w:rsid w:val="00140615"/>
    <w:rsid w:val="00145E55"/>
    <w:rsid w:val="00147D2B"/>
    <w:rsid w:val="0015741C"/>
    <w:rsid w:val="0016103B"/>
    <w:rsid w:val="00164A7F"/>
    <w:rsid w:val="00180F1E"/>
    <w:rsid w:val="0019009A"/>
    <w:rsid w:val="00192E0D"/>
    <w:rsid w:val="001930CB"/>
    <w:rsid w:val="001A3C09"/>
    <w:rsid w:val="001B4796"/>
    <w:rsid w:val="001C7779"/>
    <w:rsid w:val="001F7127"/>
    <w:rsid w:val="00210016"/>
    <w:rsid w:val="002101B3"/>
    <w:rsid w:val="002211FC"/>
    <w:rsid w:val="002302BD"/>
    <w:rsid w:val="00234745"/>
    <w:rsid w:val="002365F3"/>
    <w:rsid w:val="00242C7F"/>
    <w:rsid w:val="00243D2A"/>
    <w:rsid w:val="002533BB"/>
    <w:rsid w:val="0025739A"/>
    <w:rsid w:val="0026432B"/>
    <w:rsid w:val="002738D7"/>
    <w:rsid w:val="002C4156"/>
    <w:rsid w:val="002D5388"/>
    <w:rsid w:val="002E75F6"/>
    <w:rsid w:val="002E77CD"/>
    <w:rsid w:val="002F0D93"/>
    <w:rsid w:val="002F2777"/>
    <w:rsid w:val="0032790C"/>
    <w:rsid w:val="00382853"/>
    <w:rsid w:val="00383055"/>
    <w:rsid w:val="00387E8B"/>
    <w:rsid w:val="00395FFD"/>
    <w:rsid w:val="003A16C4"/>
    <w:rsid w:val="003C3962"/>
    <w:rsid w:val="003E33F8"/>
    <w:rsid w:val="00401187"/>
    <w:rsid w:val="00403E3C"/>
    <w:rsid w:val="00412C3D"/>
    <w:rsid w:val="004373F3"/>
    <w:rsid w:val="00445D8C"/>
    <w:rsid w:val="004527EF"/>
    <w:rsid w:val="004659F1"/>
    <w:rsid w:val="00465ECC"/>
    <w:rsid w:val="004707AE"/>
    <w:rsid w:val="00473562"/>
    <w:rsid w:val="00476C82"/>
    <w:rsid w:val="00477876"/>
    <w:rsid w:val="00483428"/>
    <w:rsid w:val="004A4C95"/>
    <w:rsid w:val="004D36C2"/>
    <w:rsid w:val="004E2965"/>
    <w:rsid w:val="004F0B1F"/>
    <w:rsid w:val="004F2282"/>
    <w:rsid w:val="00501B16"/>
    <w:rsid w:val="0050472B"/>
    <w:rsid w:val="005053C2"/>
    <w:rsid w:val="00510299"/>
    <w:rsid w:val="005215ED"/>
    <w:rsid w:val="00535E55"/>
    <w:rsid w:val="00546C30"/>
    <w:rsid w:val="0055459C"/>
    <w:rsid w:val="00582629"/>
    <w:rsid w:val="00585CD3"/>
    <w:rsid w:val="005949CB"/>
    <w:rsid w:val="005B1EC6"/>
    <w:rsid w:val="005B4175"/>
    <w:rsid w:val="005C7CF2"/>
    <w:rsid w:val="005E45AE"/>
    <w:rsid w:val="00601C79"/>
    <w:rsid w:val="006134FF"/>
    <w:rsid w:val="00616704"/>
    <w:rsid w:val="006432CD"/>
    <w:rsid w:val="00645324"/>
    <w:rsid w:val="00650F62"/>
    <w:rsid w:val="00667D84"/>
    <w:rsid w:val="00667EDC"/>
    <w:rsid w:val="00671EA6"/>
    <w:rsid w:val="00682947"/>
    <w:rsid w:val="00683073"/>
    <w:rsid w:val="00683664"/>
    <w:rsid w:val="006A5E31"/>
    <w:rsid w:val="006B3DC5"/>
    <w:rsid w:val="006B71B5"/>
    <w:rsid w:val="006D63BE"/>
    <w:rsid w:val="006D66B3"/>
    <w:rsid w:val="006D79A9"/>
    <w:rsid w:val="006E3204"/>
    <w:rsid w:val="006F10CE"/>
    <w:rsid w:val="00712414"/>
    <w:rsid w:val="00713A31"/>
    <w:rsid w:val="007514A0"/>
    <w:rsid w:val="00755FE0"/>
    <w:rsid w:val="00760C68"/>
    <w:rsid w:val="00761417"/>
    <w:rsid w:val="007658AB"/>
    <w:rsid w:val="0077090F"/>
    <w:rsid w:val="00775BBF"/>
    <w:rsid w:val="00776DF2"/>
    <w:rsid w:val="007866A6"/>
    <w:rsid w:val="007906F2"/>
    <w:rsid w:val="007B2472"/>
    <w:rsid w:val="007C016B"/>
    <w:rsid w:val="007D2E67"/>
    <w:rsid w:val="007E2465"/>
    <w:rsid w:val="007F36C1"/>
    <w:rsid w:val="00810739"/>
    <w:rsid w:val="0081080B"/>
    <w:rsid w:val="00812329"/>
    <w:rsid w:val="00815285"/>
    <w:rsid w:val="00815992"/>
    <w:rsid w:val="008206C1"/>
    <w:rsid w:val="00823269"/>
    <w:rsid w:val="0083575E"/>
    <w:rsid w:val="008361C3"/>
    <w:rsid w:val="0085311C"/>
    <w:rsid w:val="00854199"/>
    <w:rsid w:val="0085717A"/>
    <w:rsid w:val="0086543E"/>
    <w:rsid w:val="00867AF4"/>
    <w:rsid w:val="00881B5B"/>
    <w:rsid w:val="00884674"/>
    <w:rsid w:val="00886E58"/>
    <w:rsid w:val="00886E63"/>
    <w:rsid w:val="00891A3E"/>
    <w:rsid w:val="008A7A8E"/>
    <w:rsid w:val="008B11F6"/>
    <w:rsid w:val="008C661D"/>
    <w:rsid w:val="008C7F9B"/>
    <w:rsid w:val="008D0A77"/>
    <w:rsid w:val="008E3A6E"/>
    <w:rsid w:val="008E6A90"/>
    <w:rsid w:val="008F07B0"/>
    <w:rsid w:val="008F17E5"/>
    <w:rsid w:val="00920C79"/>
    <w:rsid w:val="00927BE5"/>
    <w:rsid w:val="00927C77"/>
    <w:rsid w:val="009526F5"/>
    <w:rsid w:val="0095452B"/>
    <w:rsid w:val="009614F5"/>
    <w:rsid w:val="00964B4C"/>
    <w:rsid w:val="00976629"/>
    <w:rsid w:val="009B0930"/>
    <w:rsid w:val="009B1794"/>
    <w:rsid w:val="009B2A65"/>
    <w:rsid w:val="009B7CEA"/>
    <w:rsid w:val="009D00B1"/>
    <w:rsid w:val="009D02A0"/>
    <w:rsid w:val="009E0CC4"/>
    <w:rsid w:val="00A05901"/>
    <w:rsid w:val="00A20D8F"/>
    <w:rsid w:val="00A2740D"/>
    <w:rsid w:val="00A4399D"/>
    <w:rsid w:val="00A44BA6"/>
    <w:rsid w:val="00A46F9F"/>
    <w:rsid w:val="00A71475"/>
    <w:rsid w:val="00A85C68"/>
    <w:rsid w:val="00A906B4"/>
    <w:rsid w:val="00A92BCC"/>
    <w:rsid w:val="00A95075"/>
    <w:rsid w:val="00AB216A"/>
    <w:rsid w:val="00AB627A"/>
    <w:rsid w:val="00AD3218"/>
    <w:rsid w:val="00AD6932"/>
    <w:rsid w:val="00B04D7D"/>
    <w:rsid w:val="00B064FC"/>
    <w:rsid w:val="00B100CA"/>
    <w:rsid w:val="00B11AE0"/>
    <w:rsid w:val="00B324EE"/>
    <w:rsid w:val="00B37D8F"/>
    <w:rsid w:val="00B40A50"/>
    <w:rsid w:val="00B643CC"/>
    <w:rsid w:val="00B668F4"/>
    <w:rsid w:val="00B73905"/>
    <w:rsid w:val="00B76A59"/>
    <w:rsid w:val="00BA5D6F"/>
    <w:rsid w:val="00BC071F"/>
    <w:rsid w:val="00BC1338"/>
    <w:rsid w:val="00BD4D3A"/>
    <w:rsid w:val="00BE67F9"/>
    <w:rsid w:val="00C04B11"/>
    <w:rsid w:val="00C0771D"/>
    <w:rsid w:val="00C167EE"/>
    <w:rsid w:val="00C32A51"/>
    <w:rsid w:val="00C343CE"/>
    <w:rsid w:val="00C4217C"/>
    <w:rsid w:val="00C613C5"/>
    <w:rsid w:val="00C615A7"/>
    <w:rsid w:val="00C618CA"/>
    <w:rsid w:val="00C67481"/>
    <w:rsid w:val="00C76525"/>
    <w:rsid w:val="00CA7C96"/>
    <w:rsid w:val="00CC195C"/>
    <w:rsid w:val="00CD3840"/>
    <w:rsid w:val="00CE4FB7"/>
    <w:rsid w:val="00CE6C58"/>
    <w:rsid w:val="00D01572"/>
    <w:rsid w:val="00D0526A"/>
    <w:rsid w:val="00D07A9E"/>
    <w:rsid w:val="00D22348"/>
    <w:rsid w:val="00D241F5"/>
    <w:rsid w:val="00D3588B"/>
    <w:rsid w:val="00D51929"/>
    <w:rsid w:val="00D5407C"/>
    <w:rsid w:val="00D83186"/>
    <w:rsid w:val="00D879FC"/>
    <w:rsid w:val="00DA2080"/>
    <w:rsid w:val="00DA4951"/>
    <w:rsid w:val="00DC2DCE"/>
    <w:rsid w:val="00DC7DE0"/>
    <w:rsid w:val="00DD58FD"/>
    <w:rsid w:val="00DE4622"/>
    <w:rsid w:val="00E001C3"/>
    <w:rsid w:val="00E142E6"/>
    <w:rsid w:val="00E30B5B"/>
    <w:rsid w:val="00E3524B"/>
    <w:rsid w:val="00E363D4"/>
    <w:rsid w:val="00E372F5"/>
    <w:rsid w:val="00E418C4"/>
    <w:rsid w:val="00E424E0"/>
    <w:rsid w:val="00E90789"/>
    <w:rsid w:val="00E9215E"/>
    <w:rsid w:val="00EB22E6"/>
    <w:rsid w:val="00EB3635"/>
    <w:rsid w:val="00EB5E82"/>
    <w:rsid w:val="00EB78CD"/>
    <w:rsid w:val="00EC4F4A"/>
    <w:rsid w:val="00EE5A2B"/>
    <w:rsid w:val="00F17C7F"/>
    <w:rsid w:val="00F215B4"/>
    <w:rsid w:val="00F25C08"/>
    <w:rsid w:val="00F349B5"/>
    <w:rsid w:val="00F37DEF"/>
    <w:rsid w:val="00F53447"/>
    <w:rsid w:val="00F604FB"/>
    <w:rsid w:val="00F72438"/>
    <w:rsid w:val="00F80A9C"/>
    <w:rsid w:val="00F836F5"/>
    <w:rsid w:val="00F85FAD"/>
    <w:rsid w:val="00FD1123"/>
    <w:rsid w:val="00FD5ACA"/>
    <w:rsid w:val="00FE6536"/>
    <w:rsid w:val="00FE6C63"/>
    <w:rsid w:val="00FF20EE"/>
    <w:rsid w:val="00FF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2C275"/>
  <w15:chartTrackingRefBased/>
  <w15:docId w15:val="{B7A3CCD0-79E1-466A-8BD4-2FF86C1E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009"/>
    <w:pPr>
      <w:jc w:val="both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42E6"/>
    <w:pPr>
      <w:keepNext/>
      <w:keepLines/>
      <w:spacing w:before="400" w:after="2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Liturgy Section Heading"/>
    <w:basedOn w:val="Normal"/>
    <w:next w:val="Normal"/>
    <w:link w:val="Heading5Char"/>
    <w:autoRedefine/>
    <w:uiPriority w:val="9"/>
    <w:unhideWhenUsed/>
    <w:qFormat/>
    <w:rsid w:val="002C4156"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sz w:val="28"/>
    </w:rPr>
  </w:style>
  <w:style w:type="paragraph" w:styleId="Heading6">
    <w:name w:val="heading 6"/>
    <w:aliases w:val="Section Heading"/>
    <w:basedOn w:val="Normal"/>
    <w:next w:val="Normal"/>
    <w:link w:val="Heading6Char"/>
    <w:autoRedefine/>
    <w:uiPriority w:val="9"/>
    <w:unhideWhenUsed/>
    <w:qFormat/>
    <w:rsid w:val="00DE4622"/>
    <w:pPr>
      <w:keepNext/>
      <w:keepLines/>
      <w:tabs>
        <w:tab w:val="left" w:pos="2160"/>
      </w:tabs>
      <w:spacing w:after="0" w:line="240" w:lineRule="auto"/>
      <w:outlineLvl w:val="5"/>
    </w:pPr>
    <w:rPr>
      <w:rFonts w:asciiTheme="majorHAnsi" w:eastAsiaTheme="majorEastAsia" w:hAnsiTheme="majorHAnsi" w:cstheme="majorBidi"/>
      <w:iCs/>
      <w:sz w:val="32"/>
    </w:rPr>
  </w:style>
  <w:style w:type="paragraph" w:styleId="Heading7">
    <w:name w:val="heading 7"/>
    <w:aliases w:val="Grand Heading"/>
    <w:basedOn w:val="Normal"/>
    <w:next w:val="Normal"/>
    <w:link w:val="Heading7Char"/>
    <w:autoRedefine/>
    <w:uiPriority w:val="9"/>
    <w:unhideWhenUsed/>
    <w:qFormat/>
    <w:rsid w:val="00AD6932"/>
    <w:pPr>
      <w:spacing w:after="120" w:line="252" w:lineRule="auto"/>
      <w:jc w:val="center"/>
      <w:outlineLvl w:val="6"/>
    </w:pPr>
    <w:rPr>
      <w:rFonts w:ascii="Book Antiqua" w:hAnsi="Book Antiqua"/>
      <w:iCs/>
      <w:spacing w:val="10"/>
      <w:sz w:val="72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AD6932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aliases w:val="Grand Heading Char"/>
    <w:basedOn w:val="DefaultParagraphFont"/>
    <w:link w:val="Heading7"/>
    <w:uiPriority w:val="9"/>
    <w:rsid w:val="00AD6932"/>
    <w:rPr>
      <w:rFonts w:ascii="Book Antiqua" w:hAnsi="Book Antiqua"/>
      <w:iCs/>
      <w:spacing w:val="10"/>
      <w:sz w:val="72"/>
    </w:rPr>
  </w:style>
  <w:style w:type="paragraph" w:customStyle="1" w:styleId="Rubric-Presider">
    <w:name w:val="Rubric - Presider"/>
    <w:basedOn w:val="Normal"/>
    <w:link w:val="Rubric-PresiderChar"/>
    <w:autoRedefine/>
    <w:qFormat/>
    <w:rsid w:val="00AD6932"/>
    <w:pPr>
      <w:spacing w:after="0" w:line="240" w:lineRule="auto"/>
      <w:ind w:left="720"/>
    </w:pPr>
    <w:rPr>
      <w:b/>
      <w:color w:val="FF0000"/>
      <w:sz w:val="40"/>
    </w:rPr>
  </w:style>
  <w:style w:type="character" w:customStyle="1" w:styleId="Rubric-PresiderChar">
    <w:name w:val="Rubric - Presider Char"/>
    <w:basedOn w:val="DefaultParagraphFont"/>
    <w:link w:val="Rubric-Presider"/>
    <w:rsid w:val="00AD6932"/>
    <w:rPr>
      <w:b/>
      <w:color w:val="FF0000"/>
      <w:sz w:val="40"/>
    </w:rPr>
  </w:style>
  <w:style w:type="paragraph" w:customStyle="1" w:styleId="Rubricsothers">
    <w:name w:val="Rubrics (others)"/>
    <w:basedOn w:val="Normal"/>
    <w:next w:val="Normal"/>
    <w:link w:val="RubricsothersChar"/>
    <w:autoRedefine/>
    <w:qFormat/>
    <w:rsid w:val="00AD6932"/>
    <w:pPr>
      <w:spacing w:after="0" w:line="240" w:lineRule="auto"/>
      <w:ind w:left="1440"/>
    </w:pPr>
    <w:rPr>
      <w:rFonts w:cstheme="minorHAnsi"/>
      <w:color w:val="FF0000"/>
    </w:rPr>
  </w:style>
  <w:style w:type="character" w:customStyle="1" w:styleId="RubricsothersChar">
    <w:name w:val="Rubrics (others) Char"/>
    <w:basedOn w:val="DefaultParagraphFont"/>
    <w:link w:val="Rubricsothers"/>
    <w:rsid w:val="00AD6932"/>
    <w:rPr>
      <w:rFonts w:cstheme="minorHAnsi"/>
      <w:color w:val="FF0000"/>
    </w:rPr>
  </w:style>
  <w:style w:type="paragraph" w:styleId="NoSpacing">
    <w:name w:val="No Spacing"/>
    <w:aliases w:val="Script Text"/>
    <w:basedOn w:val="Normal"/>
    <w:link w:val="NoSpacingChar"/>
    <w:autoRedefine/>
    <w:uiPriority w:val="1"/>
    <w:qFormat/>
    <w:rsid w:val="00AD6932"/>
    <w:pPr>
      <w:tabs>
        <w:tab w:val="left" w:pos="2520"/>
      </w:tabs>
      <w:spacing w:after="0" w:line="240" w:lineRule="auto"/>
      <w:ind w:left="2520" w:hanging="2520"/>
    </w:pPr>
    <w:rPr>
      <w:rFonts w:ascii="Book Antiqua" w:hAnsi="Book Antiqua"/>
      <w:b/>
      <w:sz w:val="36"/>
    </w:rPr>
  </w:style>
  <w:style w:type="character" w:customStyle="1" w:styleId="NoSpacingChar">
    <w:name w:val="No Spacing Char"/>
    <w:aliases w:val="Script Text Char"/>
    <w:basedOn w:val="DefaultParagraphFont"/>
    <w:link w:val="NoSpacing"/>
    <w:uiPriority w:val="1"/>
    <w:rsid w:val="00AD6932"/>
    <w:rPr>
      <w:rFonts w:ascii="Book Antiqua" w:hAnsi="Book Antiqua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142E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D6932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6932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5Char">
    <w:name w:val="Heading 5 Char"/>
    <w:aliases w:val="Liturgy Section Heading Char"/>
    <w:basedOn w:val="DefaultParagraphFont"/>
    <w:link w:val="Heading5"/>
    <w:uiPriority w:val="9"/>
    <w:rsid w:val="002C4156"/>
    <w:rPr>
      <w:rFonts w:asciiTheme="majorHAnsi" w:eastAsiaTheme="majorEastAsia" w:hAnsiTheme="majorHAnsi" w:cstheme="majorBidi"/>
      <w:sz w:val="28"/>
    </w:rPr>
  </w:style>
  <w:style w:type="character" w:customStyle="1" w:styleId="Heading6Char">
    <w:name w:val="Heading 6 Char"/>
    <w:aliases w:val="Section Heading Char"/>
    <w:basedOn w:val="DefaultParagraphFont"/>
    <w:link w:val="Heading6"/>
    <w:uiPriority w:val="9"/>
    <w:rsid w:val="00DE4622"/>
    <w:rPr>
      <w:rFonts w:asciiTheme="majorHAnsi" w:eastAsiaTheme="majorEastAsia" w:hAnsiTheme="majorHAnsi" w:cstheme="majorBidi"/>
      <w:iCs/>
      <w:sz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D6932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693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Script (others)"/>
    <w:basedOn w:val="Normal"/>
    <w:next w:val="Normal"/>
    <w:link w:val="SubtitleChar"/>
    <w:autoRedefine/>
    <w:uiPriority w:val="11"/>
    <w:qFormat/>
    <w:rsid w:val="00001FD2"/>
    <w:pPr>
      <w:tabs>
        <w:tab w:val="left" w:pos="1440"/>
      </w:tabs>
      <w:spacing w:after="360" w:line="240" w:lineRule="auto"/>
    </w:pPr>
    <w:rPr>
      <w:rFonts w:ascii="Book Antiqua" w:hAnsi="Book Antiqua"/>
      <w:spacing w:val="20"/>
      <w:sz w:val="36"/>
      <w:szCs w:val="18"/>
    </w:rPr>
  </w:style>
  <w:style w:type="character" w:customStyle="1" w:styleId="SubtitleChar">
    <w:name w:val="Subtitle Char"/>
    <w:aliases w:val="Script (others) Char"/>
    <w:basedOn w:val="DefaultParagraphFont"/>
    <w:link w:val="Subtitle"/>
    <w:uiPriority w:val="11"/>
    <w:rsid w:val="00001FD2"/>
    <w:rPr>
      <w:rFonts w:ascii="Book Antiqua" w:hAnsi="Book Antiqua"/>
      <w:spacing w:val="20"/>
      <w:sz w:val="36"/>
      <w:szCs w:val="18"/>
    </w:rPr>
  </w:style>
  <w:style w:type="character" w:styleId="SubtleEmphasis">
    <w:name w:val="Subtle Emphasis"/>
    <w:basedOn w:val="DefaultParagraphFont"/>
    <w:uiPriority w:val="19"/>
    <w:qFormat/>
    <w:rsid w:val="00AD6932"/>
    <w:rPr>
      <w:i/>
      <w:iCs/>
      <w:color w:val="808080" w:themeColor="text1" w:themeTint="7F"/>
    </w:rPr>
  </w:style>
  <w:style w:type="character" w:styleId="Emphasis">
    <w:name w:val="Emphasis"/>
    <w:aliases w:val="Rubrics in Red"/>
    <w:basedOn w:val="DefaultParagraphFont"/>
    <w:uiPriority w:val="20"/>
    <w:qFormat/>
    <w:rsid w:val="00AD693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D6932"/>
    <w:rPr>
      <w:b/>
      <w:bCs/>
      <w:i/>
      <w:iCs/>
      <w:color w:val="4472C4" w:themeColor="accent1"/>
    </w:rPr>
  </w:style>
  <w:style w:type="character" w:styleId="Strong">
    <w:name w:val="Strong"/>
    <w:uiPriority w:val="22"/>
    <w:qFormat/>
    <w:rsid w:val="00AD6932"/>
    <w:rPr>
      <w:rFonts w:ascii="Book Antiqua" w:hAnsi="Book Antiqua"/>
      <w:b/>
      <w:bCs/>
      <w:color w:val="0070C0"/>
      <w:spacing w:val="5"/>
      <w:sz w:val="28"/>
    </w:rPr>
  </w:style>
  <w:style w:type="paragraph" w:styleId="Quote">
    <w:name w:val="Quote"/>
    <w:aliases w:val="Script - Assembly parts"/>
    <w:basedOn w:val="Normal"/>
    <w:next w:val="Normal"/>
    <w:link w:val="QuoteChar"/>
    <w:autoRedefine/>
    <w:uiPriority w:val="29"/>
    <w:qFormat/>
    <w:rsid w:val="00AD6932"/>
    <w:pPr>
      <w:spacing w:after="0" w:line="240" w:lineRule="auto"/>
    </w:pPr>
    <w:rPr>
      <w:b/>
      <w:iCs/>
      <w:color w:val="7030A0"/>
      <w:sz w:val="32"/>
    </w:rPr>
  </w:style>
  <w:style w:type="character" w:customStyle="1" w:styleId="QuoteChar">
    <w:name w:val="Quote Char"/>
    <w:aliases w:val="Script - Assembly parts Char"/>
    <w:basedOn w:val="DefaultParagraphFont"/>
    <w:link w:val="Quote"/>
    <w:uiPriority w:val="29"/>
    <w:rsid w:val="00AD6932"/>
    <w:rPr>
      <w:b/>
      <w:iCs/>
      <w:color w:val="7030A0"/>
      <w:sz w:val="3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D6932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6932"/>
    <w:rPr>
      <w:b/>
      <w:bCs/>
      <w:i/>
      <w:iCs/>
      <w:color w:val="4472C4" w:themeColor="accent1"/>
    </w:rPr>
  </w:style>
  <w:style w:type="character" w:styleId="SubtleReference">
    <w:name w:val="Subtle Reference"/>
    <w:aliases w:val="Checklist"/>
    <w:basedOn w:val="DefaultParagraphFont"/>
    <w:uiPriority w:val="31"/>
    <w:qFormat/>
    <w:rsid w:val="00AD6932"/>
    <w:rPr>
      <w:sz w:val="24"/>
    </w:rPr>
  </w:style>
  <w:style w:type="character" w:styleId="IntenseReference">
    <w:name w:val="Intense Reference"/>
    <w:aliases w:val="Rubric - Priest"/>
    <w:basedOn w:val="DefaultParagraphFont"/>
    <w:uiPriority w:val="32"/>
    <w:qFormat/>
    <w:rsid w:val="00AD6932"/>
    <w:rPr>
      <w:rFonts w:ascii="Book Antiqua" w:eastAsiaTheme="minorEastAsia" w:hAnsi="Book Antiqua" w:cstheme="minorBidi"/>
      <w:b/>
      <w:bCs/>
      <w:iCs/>
      <w:color w:val="FF0000"/>
      <w:sz w:val="32"/>
    </w:rPr>
  </w:style>
  <w:style w:type="character" w:styleId="BookTitle">
    <w:name w:val="Book Title"/>
    <w:basedOn w:val="DefaultParagraphFont"/>
    <w:uiPriority w:val="33"/>
    <w:qFormat/>
    <w:rsid w:val="00AD6932"/>
    <w:rPr>
      <w:b/>
      <w:bCs/>
      <w:smallCaps/>
      <w:spacing w:val="5"/>
    </w:rPr>
  </w:style>
  <w:style w:type="paragraph" w:styleId="ListParagraph">
    <w:name w:val="List Paragraph"/>
    <w:aliases w:val="Rubric - General"/>
    <w:basedOn w:val="Normal"/>
    <w:next w:val="Normal"/>
    <w:autoRedefine/>
    <w:uiPriority w:val="34"/>
    <w:qFormat/>
    <w:rsid w:val="00AD6932"/>
    <w:pPr>
      <w:numPr>
        <w:numId w:val="1"/>
      </w:numPr>
      <w:spacing w:after="0" w:line="240" w:lineRule="auto"/>
      <w:contextualSpacing/>
    </w:pPr>
    <w:rPr>
      <w:rFonts w:asciiTheme="majorHAnsi" w:eastAsiaTheme="majorEastAsia" w:hAnsiTheme="majorHAnsi" w:cstheme="minorHAnsi"/>
      <w:sz w:val="28"/>
    </w:rPr>
  </w:style>
  <w:style w:type="table" w:styleId="TableGrid">
    <w:name w:val="Table Grid"/>
    <w:basedOn w:val="TableNormal"/>
    <w:uiPriority w:val="39"/>
    <w:rsid w:val="00E42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selector">
    <w:name w:val="Box selector"/>
    <w:basedOn w:val="Normal"/>
    <w:link w:val="BoxselectorChar"/>
    <w:qFormat/>
    <w:rsid w:val="001A3C09"/>
    <w:pPr>
      <w:spacing w:after="0" w:line="240" w:lineRule="auto"/>
      <w:ind w:left="288" w:hanging="288"/>
      <w:jc w:val="left"/>
    </w:pPr>
    <w:rPr>
      <w:rFonts w:ascii="Segoe UI Emoji" w:hAnsi="Segoe UI Emoji"/>
    </w:rPr>
  </w:style>
  <w:style w:type="paragraph" w:styleId="Header">
    <w:name w:val="header"/>
    <w:basedOn w:val="Normal"/>
    <w:link w:val="Head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xselectorChar">
    <w:name w:val="Box selector Char"/>
    <w:basedOn w:val="DefaultParagraphFont"/>
    <w:link w:val="Boxselector"/>
    <w:rsid w:val="001A3C09"/>
    <w:rPr>
      <w:rFonts w:ascii="Segoe UI Emoji" w:hAnsi="Segoe UI Emoji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B0930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930"/>
    <w:rPr>
      <w:sz w:val="18"/>
    </w:rPr>
  </w:style>
  <w:style w:type="character" w:styleId="Hyperlink">
    <w:name w:val="Hyperlink"/>
    <w:basedOn w:val="DefaultParagraphFont"/>
    <w:uiPriority w:val="99"/>
    <w:unhideWhenUsed/>
    <w:rsid w:val="002573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use.America.MO@pm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9</Words>
  <Characters>291</Characters>
  <Application>Microsoft Office Word</Application>
  <DocSecurity>0</DocSecurity>
  <Lines>1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antz</dc:creator>
  <cp:keywords/>
  <dc:description/>
  <cp:lastModifiedBy>Linda Rantz</cp:lastModifiedBy>
  <cp:revision>4</cp:revision>
  <cp:lastPrinted>2022-07-24T17:21:00Z</cp:lastPrinted>
  <dcterms:created xsi:type="dcterms:W3CDTF">2022-09-27T16:52:00Z</dcterms:created>
  <dcterms:modified xsi:type="dcterms:W3CDTF">2022-09-27T20:07:00Z</dcterms:modified>
</cp:coreProperties>
</file>